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tina Hamp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p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3 North Leclaire Avenue, Chicago, IL, USA Chicago, IL, USA 606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stinylon4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3170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o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